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4" w:name="Xde5abc38312d1bf960916e754787dae5604b513"/>
    <w:p>
      <w:pPr>
        <w:pStyle w:val="Heading1"/>
      </w:pPr>
      <w:r>
        <w:t xml:space="preserve">Cover Letter for Police Officer Position in Morocco Casablanca</w:t>
      </w:r>
    </w:p>
    <w:p>
      <w:pPr>
        <w:pStyle w:val="FirstParagraph"/>
      </w:pPr>
      <w:r>
        <w:rPr>
          <w:bCs/>
          <w:b/>
        </w:rPr>
        <w:t xml:space="preserve">Dear Hiring Committee,</w:t>
      </w:r>
    </w:p>
    <w:p>
      <w:pPr>
        <w:pStyle w:val="BodyText"/>
      </w:pPr>
      <w:r>
        <w:t xml:space="preserve">I am writing to express my sincere interest in the Police Officer position in Morocco Casablanca. As a dedicated and experienced individual with a strong commitment to public service, I am eager to contribute my skills, knowledge, and passion for law enforcement to the vibrant and dynamic community of Casablanca. This opportunity represents more than just a career move; it is a chance to serve in one of Morocco’s most iconic cities, where the role of a Police Officer is vital in maintaining safety, order, and the well-being of its residents.</w:t>
      </w:r>
    </w:p>
    <w:p>
      <w:pPr>
        <w:pStyle w:val="BodyText"/>
      </w:pPr>
      <w:r>
        <w:t xml:space="preserve">With my background in [insert relevant experience or education], I have developed a deep understanding of the responsibilities and challenges faced by Police Officers. The role of a Police Officer in Morocco Casablanca is particularly significant due to the city’s status as a major economic, cultural, and social hub. From bustling markets in the old medina to modern commercial districts, Casablanca requires vigilant, adaptable, and community-focused law enforcement professionals who can navigate its unique challenges while upholding the values of justice and integrity.</w:t>
      </w:r>
    </w:p>
    <w:bookmarkStart w:id="20" w:name="why-morocco-casablanca"/>
    <w:p>
      <w:pPr>
        <w:pStyle w:val="Heading2"/>
      </w:pPr>
      <w:r>
        <w:t xml:space="preserve">Why Morocco Casablanca?</w:t>
      </w:r>
    </w:p>
    <w:p>
      <w:pPr>
        <w:pStyle w:val="FirstParagraph"/>
      </w:pPr>
      <w:r>
        <w:t xml:space="preserve">Morocco Casablanca is a city that thrives on its diversity, energy, and historical significance. As a Police Officer here, I would have the privilege of working in an environment where every day brings new opportunities to make a difference. The city’s strategic importance as a gateway to the Atlantic Ocean and its role as the economic heart of Morocco demand a police force that is both professional and culturally attuned. My goal is to support this mission by combining my technical expertise with a genuine commitment to community engagement.</w:t>
      </w:r>
    </w:p>
    <w:p>
      <w:pPr>
        <w:pStyle w:val="BodyText"/>
      </w:pPr>
      <w:r>
        <w:t xml:space="preserve">I have long admired the dedication of Moroccan law enforcement agencies, particularly in Casablanca, for their efforts in fostering trust between the police and the public. The Police Officer role in this city is not just about upholding laws but also about building relationships that strengthen social cohesion. I am inspired by the vision of a safer, more inclusive Casablanca where every citizen feels protected and empowered.</w:t>
      </w:r>
    </w:p>
    <w:bookmarkEnd w:id="20"/>
    <w:bookmarkStart w:id="21" w:name="my-qualifications-and-experience"/>
    <w:p>
      <w:pPr>
        <w:pStyle w:val="Heading2"/>
      </w:pPr>
      <w:r>
        <w:t xml:space="preserve">My Qualifications and Experience</w:t>
      </w:r>
    </w:p>
    <w:p>
      <w:pPr>
        <w:pStyle w:val="FirstParagraph"/>
      </w:pPr>
      <w:r>
        <w:t xml:space="preserve">Over the years, I have cultivated a strong foundation in [mention specific skills, e.g., crisis management, community policing, first aid]. My experience in [insert relevant field or role] has equipped me with the ability to respond effectively to complex situations while maintaining professionalism under pressure. For instance, during my time at [previous employer/organization], I was responsible for [specific duties], which honed my problem-solving skills and reinforced my belief in the importance of empathy and communication in law enforcement.</w:t>
      </w:r>
    </w:p>
    <w:p>
      <w:pPr>
        <w:pStyle w:val="BodyText"/>
      </w:pPr>
      <w:r>
        <w:t xml:space="preserve">What sets me apart is my ability to adapt to diverse environments and work collaboratively with individuals from all walks of life. In Morocco Casablanca, where cultural sensitivity is paramount, I am confident that my background in [mention any relevant cultural or language experience] will enable me to connect with communities effectively. I understand that a Police Officer must be more than an enforcer of laws—they must be a guardian of peace and a bridge between the public and the justice system.</w:t>
      </w:r>
    </w:p>
    <w:bookmarkEnd w:id="21"/>
    <w:bookmarkStart w:id="22" w:name="Xefdb44929f1844196e4ffec38b5dfe396eb248f"/>
    <w:p>
      <w:pPr>
        <w:pStyle w:val="Heading2"/>
      </w:pPr>
      <w:r>
        <w:t xml:space="preserve">Alignment with Morocco’s Law Enforcement Goals</w:t>
      </w:r>
    </w:p>
    <w:p>
      <w:pPr>
        <w:pStyle w:val="FirstParagraph"/>
      </w:pPr>
      <w:r>
        <w:t xml:space="preserve">The Moroccan government has made significant strides in modernizing its police force, emphasizing technological innovation, community policing, and transparency. As a Police Officer in Casablanca, I am eager to contribute to these initiatives by leveraging my technical skills in [mention relevant areas, e.g., digital evidence handling, data analysis]. I am particularly drawn to the opportunity to work with advanced training programs that prioritize officer safety and public trust.</w:t>
      </w:r>
    </w:p>
    <w:p>
      <w:pPr>
        <w:pStyle w:val="BodyText"/>
      </w:pPr>
      <w:r>
        <w:t xml:space="preserve">Additionally, I am committed to upholding the core values of the Moroccan Police Force: integrity, respect for human rights, and a deep sense of duty. In Casablanca, where rapid urbanization and evolving societal dynamics present unique challenges, I aim to be a proactive agent of change. Whether it involves addressing petty crime in local neighborhoods or collaborating with international partners on security initiatives, I am prepared to embrace the responsibilities that come with this role.</w:t>
      </w:r>
    </w:p>
    <w:bookmarkEnd w:id="22"/>
    <w:bookmarkStart w:id="23" w:name="why-choose-me"/>
    <w:p>
      <w:pPr>
        <w:pStyle w:val="Heading2"/>
      </w:pPr>
      <w:r>
        <w:t xml:space="preserve">Why Choose Me?</w:t>
      </w:r>
    </w:p>
    <w:p>
      <w:pPr>
        <w:pStyle w:val="FirstParagraph"/>
      </w:pPr>
      <w:r>
        <w:t xml:space="preserve">My dedication to public service, combined with my practical experience and cultural awareness, makes me an ideal candidate for the Police Officer position in Morocco Casablanca. I bring not only technical competence but also a strong moral compass and a genuine desire to protect and serve. I am confident that my skills align with the needs of your department, and I am eager to contribute to the safety and prosperity of this remarkable city.</w:t>
      </w:r>
    </w:p>
    <w:p>
      <w:pPr>
        <w:pStyle w:val="BodyText"/>
      </w:pPr>
      <w:r>
        <w:t xml:space="preserve">I would be honored to bring my passion for law enforcement to Morocco Casablanca. Thank you for considering my application. I look forward to the opportunity to discuss how I can contribute to your team and support the mission of a safer, more secure community in one of Morocco’s most vibrant cities.</w:t>
      </w:r>
    </w:p>
    <w:p>
      <w:pPr>
        <w:pStyle w:val="BodyText"/>
      </w:pPr>
      <w:r>
        <w:t xml:space="preserve">Sincerely,</w:t>
      </w:r>
      <w:r>
        <w:br/>
      </w:r>
      <w:r>
        <w:t xml:space="preserve">[Your Full Name]</w:t>
      </w:r>
      <w:r>
        <w:br/>
      </w:r>
      <w:r>
        <w:t xml:space="preserve">[Your Contact Information]</w:t>
      </w:r>
      <w:r>
        <w:br/>
      </w:r>
      <w:r>
        <w:t xml:space="preserve">[LinkedIn/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Morocco Casablanca</dc:title>
  <dc:creator/>
  <dc:language>en</dc:language>
  <cp:keywords/>
  <dcterms:created xsi:type="dcterms:W3CDTF">2026-07-23T20:15:26Z</dcterms:created>
  <dcterms:modified xsi:type="dcterms:W3CDTF">2026-07-23T20:15:26Z</dcterms:modified>
</cp:coreProperties>
</file>

<file path=docProps/custom.xml><?xml version="1.0" encoding="utf-8"?>
<Properties xmlns="http://schemas.openxmlformats.org/officeDocument/2006/custom-properties" xmlns:vt="http://schemas.openxmlformats.org/officeDocument/2006/docPropsVTypes"/>
</file>